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Путь определяет каталог, начиная с которого по всем подкаталогам будет вестись поиск.</w:t>
      </w:r>
    </w:p>
    <w:p>
      <w:pPr>
        <w:pStyle w:val="BodyText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им вход в систему, используя соответствующее имя пользователя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389632"/>
            <wp:effectExtent b="0" l="0" r="0" t="0"/>
            <wp:docPr descr="Figure 1: Вход в систему, используя соответствующее имя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ход в систему, используя соответствующее имя пользователя</w:t>
      </w:r>
    </w:p>
    <w:bookmarkEnd w:id="0"/>
    <w:p>
      <w:pPr>
        <w:pStyle w:val="BodyText"/>
      </w:pPr>
      <w:r>
        <w:t xml:space="preserve">Запишем в файл file.txt названия файлов, содержащихся в каталоге /etc. Допишим в этот же файл названия файлов, содержащихся в вашем домашнем каталоге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470149"/>
            <wp:effectExtent b="0" l="0" r="0" t="0"/>
            <wp:docPr descr="Figure 2: Действия с файлом file.txt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Действия с файлом file.txt</w:t>
      </w:r>
    </w:p>
    <w:bookmarkEnd w:id="0"/>
    <w:p>
      <w:pPr>
        <w:pStyle w:val="BodyText"/>
      </w:pPr>
      <w:r>
        <w:t xml:space="preserve">Выведем имена всех файлов из file.txt, имеющих расширение .conf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493720"/>
            <wp:effectExtent b="0" l="0" r="0" t="0"/>
            <wp:docPr descr="Figure 3: Действия с файлом conf.tx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Действия с файлом conf.txt</w:t>
      </w:r>
    </w:p>
    <w:bookmarkEnd w:id="0"/>
    <w:p>
      <w:pPr>
        <w:pStyle w:val="BodyText"/>
      </w:pPr>
      <w:r>
        <w:t xml:space="preserve">Запишем выведенные файлы в новый текстовой файл conf.txt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305488"/>
            <wp:effectExtent b="0" l="0" r="0" t="0"/>
            <wp:docPr descr="Figure 4: Действия с файлом conf.txt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Действия с файлом conf.txt</w:t>
      </w:r>
    </w:p>
    <w:bookmarkEnd w:id="0"/>
    <w:p>
      <w:pPr>
        <w:pStyle w:val="BodyText"/>
      </w:pPr>
      <w:r>
        <w:t xml:space="preserve">Определим, какие файлы в домашнем каталоге имеют имена, начинавшиеся с символа c. 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900019"/>
            <wp:effectExtent b="0" l="0" r="0" t="0"/>
            <wp:docPr descr="Figure 5: Файлы в домашнем каталоге, имена которых начинаются с символа c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Файлы в домашнем каталоге, имена которых начинаются с символа c</w:t>
      </w:r>
    </w:p>
    <w:bookmarkEnd w:id="0"/>
    <w:p>
      <w:pPr>
        <w:pStyle w:val="BodyText"/>
      </w:pPr>
      <w:r>
        <w:t xml:space="preserve">Еще способ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158627"/>
            <wp:effectExtent b="0" l="0" r="0" t="0"/>
            <wp:docPr descr="Figure 6: Файлы в домашнем каталоге, имена которых начинаются с символа c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Файлы в домашнем каталоге, имена которых начинаются с символа c</w:t>
      </w:r>
    </w:p>
    <w:bookmarkEnd w:id="0"/>
    <w:p>
      <w:pPr>
        <w:pStyle w:val="BodyText"/>
      </w:pPr>
      <w:r>
        <w:t xml:space="preserve">Выведем на экран (по странично) имена файлов из каталога /etc, начинающиеся с символа h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468976"/>
            <wp:effectExtent b="0" l="0" r="0" t="0"/>
            <wp:docPr descr="Figure 7: Файлы из каталога /etc, начинающиеся с символа h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Файлы из каталога /etc, начинающиеся с символа h</w:t>
      </w:r>
    </w:p>
    <w:bookmarkEnd w:id="0"/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. Удалим файл ~/logfile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118194"/>
            <wp:effectExtent b="0" l="0" r="0" t="0"/>
            <wp:docPr descr="Figure 8: Действия с файлом ~/logfile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Действия с файлом ~/logfile</w:t>
      </w:r>
    </w:p>
    <w:bookmarkEnd w:id="0"/>
    <w:p>
      <w:pPr>
        <w:pStyle w:val="BodyText"/>
      </w:pPr>
      <w:r>
        <w:t xml:space="preserve">Запустим из консоли в фоновом режиме редактор gedit. Определим идентификатор процесса gedit, используя команду ps, конвейер и фильтр grep, и еще одним способом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354079"/>
            <wp:effectExtent b="0" l="0" r="0" t="0"/>
            <wp:docPr descr="Figure 9: В фоновом режиме редактор gedit, идентификатор процесса gedit,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 фоновом режиме редактор gedit, идентификатор процесса gedit,</w:t>
      </w:r>
    </w:p>
    <w:bookmarkEnd w:id="0"/>
    <w:p>
      <w:pPr>
        <w:pStyle w:val="BodyText"/>
      </w:pPr>
      <w:r>
        <w:t xml:space="preserve">Прочитаем справку (man) команд kill, df, du после чего используем kill для завершения процесса gedit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616038"/>
            <wp:effectExtent b="0" l="0" r="0" t="0"/>
            <wp:docPr descr="Figure 10: man команд kill, df, du, kill для завершения процесса gedit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man команд kill, df, du, kill для завершения процесса gedit</w:t>
      </w:r>
    </w:p>
    <w:bookmarkEnd w:id="0"/>
    <w:p>
      <w:pPr>
        <w:pStyle w:val="BodyText"/>
      </w:pPr>
      <w:r>
        <w:t xml:space="preserve">Выполним команды df и du, предварительно получив более подробную информацию об этих командах, с помощью команды man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358373"/>
            <wp:effectExtent b="0" l="0" r="0" t="0"/>
            <wp:docPr descr="Figure 11: Выполнение команд df и du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ыполнение команд df и du</w:t>
      </w:r>
    </w:p>
    <w:bookmarkEnd w:id="0"/>
    <w:p>
      <w:pPr>
        <w:pStyle w:val="BodyText"/>
      </w:pPr>
      <w:r>
        <w:t xml:space="preserve">Воспользовавшись справкой команды find, выведем имена всех директорий, имеющихся в вашем домашнем каталоге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647302"/>
            <wp:effectExtent b="0" l="0" r="0" t="0"/>
            <wp:docPr descr="Figure 12: Выведем имена всех директорий, имеющихся в вашем домашнем каталоге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Выведем имена всех директорий, имеющихся в вашем домашнем каталоге</w:t>
      </w:r>
    </w:p>
    <w:bookmarkEnd w:id="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0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Операция &gt; перезаписывает существующие файлы или создает новые, если файла с указанным именем не существует.</w:t>
      </w:r>
      <w:r>
        <w:t xml:space="preserve"> </w:t>
      </w:r>
      <w:r>
        <w:t xml:space="preserve">Операция » добавляет существующий файл или создает новый, если файл с указанным именем отсутствует.</w:t>
      </w:r>
    </w:p>
    <w:p>
      <w:pPr>
        <w:numPr>
          <w:ilvl w:val="0"/>
          <w:numId w:val="100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- способ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программа, выполняющаяся в отдельном виртуальном адресном пространстве. По сути, каждый процесс - это экзепляр программы, выполняемой компьютером, а программа - набор инструкци для выполнения какой-то задачи. Процесс, в отличие от программы, живет меньше и требует определенные ресурсы компьютера (память, устройтсво ввода-вывода, процессор)</w:t>
      </w:r>
    </w:p>
    <w:p>
      <w:pPr>
        <w:numPr>
          <w:ilvl w:val="0"/>
          <w:numId w:val="100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(Process ID) - идентификтаор процесса.</w:t>
      </w:r>
    </w:p>
    <w:p>
      <w:pPr>
        <w:pStyle w:val="BodyText"/>
      </w:pPr>
      <w:r>
        <w:t xml:space="preserve">GID (Group ID) -идентификатор группы.</w:t>
      </w:r>
    </w:p>
    <w:p>
      <w:pPr>
        <w:numPr>
          <w:ilvl w:val="0"/>
          <w:numId w:val="100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- запущенные в фоновом ржиме программы. Ими можно управлять с помощью команды jobs.</w:t>
      </w:r>
    </w:p>
    <w:p>
      <w:pPr>
        <w:numPr>
          <w:ilvl w:val="0"/>
          <w:numId w:val="100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</w:t>
      </w:r>
    </w:p>
    <w:p>
      <w:pPr>
        <w:pStyle w:val="BodyText"/>
      </w:pPr>
      <w:r>
        <w:t xml:space="preserve">htop - аналог top. Она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Поиск файлов осущесвляется с помощью команды find. Она может вывести файлы, соответсвующи е заданной строке символов. Синтаксис: find путь [ -опции ]. Путь определяет каталог, начиная с которого по всем подкаталогам будет вестись поиск.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 -name “for*” -print</w:t>
      </w:r>
    </w:p>
    <w:p>
      <w:pPr>
        <w:pStyle w:val="BodyText"/>
      </w:pPr>
      <w:r>
        <w:t xml:space="preserve">Данная команда в текущем каталоге найдет файлы, начинающиеся с for и выведет их на экран. Также примеры можно увидеть в выполнении лабораторной работы.</w:t>
      </w:r>
    </w:p>
    <w:p>
      <w:pPr>
        <w:numPr>
          <w:ilvl w:val="0"/>
          <w:numId w:val="101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Можно, это делается с помощью команды grep. Данная команда позволяет найти в текстовом файле указанную строку символов.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Объем свободной памяти на жёстком диске можно определить с помощью команды df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Объем домашнего каталога можно определить с помощью команды du</w:t>
      </w:r>
    </w:p>
    <w:p>
      <w:pPr>
        <w:numPr>
          <w:ilvl w:val="0"/>
          <w:numId w:val="101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Удалить завиший процесс можно командой kill, указав идентификтаор процесса или командой kilall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Чемоданова Ангелина Александровна</dc:creator>
  <dc:language>ru-RU</dc:language>
  <cp:keywords/>
  <dcterms:created xsi:type="dcterms:W3CDTF">2023-03-13T15:12:02Z</dcterms:created>
  <dcterms:modified xsi:type="dcterms:W3CDTF">2023-03-13T15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